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89E82" w14:textId="57F978DD" w:rsidR="00252FBA" w:rsidRDefault="009E290B" w:rsidP="00AC7519">
      <w:pPr>
        <w:pStyle w:val="JobsHeading1"/>
        <w:rPr>
          <w:rFonts w:cs="Calibri"/>
        </w:rPr>
      </w:pPr>
      <w:r>
        <w:rPr>
          <w:noProof/>
        </w:rPr>
        <w:pict w14:anchorId="20C8F2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style="width:158.25pt;height:47.25pt;visibility:visible;mso-wrap-style:square">
            <v:imagedata r:id="rId10" o:title=""/>
          </v:shape>
        </w:pict>
      </w:r>
    </w:p>
    <w:p w14:paraId="194B49BF" w14:textId="77777777" w:rsidR="00252FBA" w:rsidRDefault="00252FBA" w:rsidP="00AC7519">
      <w:pPr>
        <w:pStyle w:val="JobsHeading1"/>
        <w:rPr>
          <w:rFonts w:cs="Calibri"/>
        </w:rPr>
      </w:pPr>
    </w:p>
    <w:p w14:paraId="261B874D" w14:textId="48A5BCDD" w:rsidR="00C574AD" w:rsidRPr="006E5B06" w:rsidRDefault="00C574AD" w:rsidP="00AC7519">
      <w:pPr>
        <w:pStyle w:val="JobsHeading1"/>
        <w:rPr>
          <w:rFonts w:cs="Calibri"/>
        </w:rPr>
      </w:pPr>
      <w:r w:rsidRPr="006E5B06">
        <w:rPr>
          <w:rFonts w:cs="Calibri"/>
        </w:rPr>
        <w:t>WATER &amp; SEWER DEPARTMENT</w:t>
      </w:r>
    </w:p>
    <w:p w14:paraId="0922697F" w14:textId="77777777" w:rsidR="00C574AD" w:rsidRPr="006E5B06" w:rsidRDefault="00C574AD" w:rsidP="00AC7519">
      <w:pPr>
        <w:pStyle w:val="JobsHeading1"/>
        <w:rPr>
          <w:rFonts w:cs="Calibri"/>
        </w:rPr>
      </w:pPr>
      <w:r w:rsidRPr="006E5B06">
        <w:rPr>
          <w:rFonts w:cs="Calibri"/>
        </w:rPr>
        <w:t>JOB DESCRIPTION</w:t>
      </w:r>
    </w:p>
    <w:p w14:paraId="0835DC6C" w14:textId="77777777" w:rsidR="00C574AD" w:rsidRPr="00AC7519" w:rsidRDefault="00C574AD" w:rsidP="00AC7519">
      <w:pPr>
        <w:pStyle w:val="JobsHeading3"/>
      </w:pPr>
    </w:p>
    <w:p w14:paraId="1555BFF4" w14:textId="3D480640" w:rsidR="00C574AD" w:rsidRPr="00AC7519" w:rsidRDefault="00883A6A" w:rsidP="00AC7519">
      <w:pPr>
        <w:pStyle w:val="JobsHeading2"/>
      </w:pPr>
      <w:r w:rsidRPr="00AC7519">
        <w:t>UTILITY MAINTENANCE WORKER</w:t>
      </w:r>
    </w:p>
    <w:p w14:paraId="15B1A745" w14:textId="77777777" w:rsidR="00C574AD" w:rsidRPr="00AC7519" w:rsidRDefault="00C574AD" w:rsidP="00AC7519">
      <w:pPr>
        <w:pStyle w:val="JobsBody"/>
      </w:pPr>
    </w:p>
    <w:p w14:paraId="5B6ABB4F" w14:textId="77777777" w:rsidR="00C574AD" w:rsidRPr="00AC7519" w:rsidRDefault="00C574AD" w:rsidP="006E5B06">
      <w:pPr>
        <w:pStyle w:val="JobsBody"/>
        <w:ind w:firstLine="720"/>
      </w:pPr>
      <w:r w:rsidRPr="006E5B06">
        <w:rPr>
          <w:b/>
        </w:rPr>
        <w:t>EXEMPT</w:t>
      </w:r>
      <w:r w:rsidRPr="00AC7519">
        <w:t>:</w:t>
      </w:r>
      <w:r w:rsidRPr="00AC7519">
        <w:tab/>
        <w:t>No</w:t>
      </w:r>
      <w:r w:rsidRPr="00AC7519">
        <w:tab/>
      </w:r>
      <w:r w:rsidRPr="00AC7519">
        <w:tab/>
      </w:r>
      <w:r w:rsidRPr="00AC7519">
        <w:tab/>
      </w:r>
      <w:r w:rsidRPr="00AC7519">
        <w:tab/>
      </w:r>
      <w:r w:rsidRPr="00AC7519">
        <w:tab/>
      </w:r>
      <w:r w:rsidRPr="00AC7519">
        <w:tab/>
      </w:r>
      <w:r w:rsidRPr="006E5B06">
        <w:rPr>
          <w:b/>
        </w:rPr>
        <w:t>UNION</w:t>
      </w:r>
      <w:r w:rsidRPr="00AC7519">
        <w:t>:</w:t>
      </w:r>
      <w:r w:rsidR="00883A6A" w:rsidRPr="00AC7519">
        <w:tab/>
        <w:t>No</w:t>
      </w:r>
    </w:p>
    <w:p w14:paraId="28A0BD36" w14:textId="77777777" w:rsidR="00C574AD" w:rsidRPr="00AC7519" w:rsidRDefault="00C574AD" w:rsidP="00AC7519">
      <w:pPr>
        <w:pStyle w:val="JobsBody"/>
      </w:pPr>
    </w:p>
    <w:p w14:paraId="39878F98" w14:textId="77777777" w:rsidR="00C574AD" w:rsidRPr="00AC7519" w:rsidRDefault="00C574AD" w:rsidP="006E5B06">
      <w:pPr>
        <w:pStyle w:val="JobsHeading3"/>
      </w:pPr>
      <w:r w:rsidRPr="00AC7519">
        <w:t>GENERAL STATEMENT OF JOB:</w:t>
      </w:r>
    </w:p>
    <w:p w14:paraId="209C7EEE" w14:textId="77777777" w:rsidR="00C574AD" w:rsidRPr="00AC7519" w:rsidRDefault="00C574AD" w:rsidP="006E5B06">
      <w:pPr>
        <w:pStyle w:val="JobsBody"/>
      </w:pPr>
    </w:p>
    <w:p w14:paraId="2EBE3998" w14:textId="0850DEF5" w:rsidR="00C574AD" w:rsidRPr="00AC7519" w:rsidRDefault="00C574AD" w:rsidP="006E5B06">
      <w:pPr>
        <w:pStyle w:val="JobsBody"/>
      </w:pPr>
      <w:r w:rsidRPr="00AC7519">
        <w:t xml:space="preserve">Performs a variety of unskilled or semi-skilled maintenance work, and operates a variety of equipment in the construction, operation, repair, maintenance, and replacement </w:t>
      </w:r>
      <w:r w:rsidR="00755FB3" w:rsidRPr="00AC7519">
        <w:t>of City water, sewer</w:t>
      </w:r>
      <w:r w:rsidR="00722D9A">
        <w:t>, and f</w:t>
      </w:r>
      <w:r w:rsidRPr="00AC7519">
        <w:t xml:space="preserve">acilities </w:t>
      </w:r>
      <w:r w:rsidR="00722D9A">
        <w:t>s</w:t>
      </w:r>
      <w:r w:rsidRPr="00AC7519">
        <w:t>ystems.</w:t>
      </w:r>
    </w:p>
    <w:p w14:paraId="52B43A7C" w14:textId="77777777" w:rsidR="00C574AD" w:rsidRPr="00AC7519" w:rsidRDefault="00C574AD" w:rsidP="006E5B06">
      <w:pPr>
        <w:pStyle w:val="JobsBody"/>
      </w:pPr>
    </w:p>
    <w:p w14:paraId="67347EB6" w14:textId="77777777" w:rsidR="00C574AD" w:rsidRPr="00AC7519" w:rsidRDefault="00C574AD" w:rsidP="006E5B06">
      <w:pPr>
        <w:pStyle w:val="JobsHeading3"/>
      </w:pPr>
      <w:r w:rsidRPr="00AC7519">
        <w:t>EXAMPLES OF WORK PERFORMED:</w:t>
      </w:r>
    </w:p>
    <w:p w14:paraId="63EDF9E3" w14:textId="77777777" w:rsidR="00C574AD" w:rsidRPr="00AC7519" w:rsidRDefault="00C574AD" w:rsidP="006E5B06">
      <w:pPr>
        <w:pStyle w:val="JobsBody"/>
      </w:pPr>
    </w:p>
    <w:p w14:paraId="3B985747" w14:textId="77777777" w:rsidR="00C574AD" w:rsidRPr="00AC7519" w:rsidRDefault="00C574AD" w:rsidP="006E5B06">
      <w:pPr>
        <w:pStyle w:val="JobsBody"/>
      </w:pPr>
      <w:r w:rsidRPr="006E5B06">
        <w:rPr>
          <w:u w:val="single"/>
        </w:rPr>
        <w:t>Section 1</w:t>
      </w:r>
      <w:r w:rsidRPr="00AC7519">
        <w:t>.</w:t>
      </w:r>
      <w:r w:rsidRPr="00AC7519">
        <w:tab/>
      </w:r>
      <w:r w:rsidRPr="006E5B06">
        <w:rPr>
          <w:u w:val="single"/>
        </w:rPr>
        <w:t>Specific Activities</w:t>
      </w:r>
    </w:p>
    <w:p w14:paraId="5E590227" w14:textId="77777777" w:rsidR="00C574AD" w:rsidRPr="00AC7519" w:rsidRDefault="00C574AD" w:rsidP="006E5B06">
      <w:pPr>
        <w:pStyle w:val="JobsBody"/>
      </w:pPr>
    </w:p>
    <w:p w14:paraId="17B47753" w14:textId="77777777" w:rsidR="00C574AD" w:rsidRPr="00AC7519" w:rsidRDefault="00C574AD" w:rsidP="006E5B06">
      <w:pPr>
        <w:pStyle w:val="JobsBody"/>
        <w:numPr>
          <w:ilvl w:val="0"/>
          <w:numId w:val="4"/>
        </w:numPr>
      </w:pPr>
      <w:r w:rsidRPr="00AC7519">
        <w:t>Performs required labor involved in construction and maintenance projects as part of a crew, including cleaning and unclogging water and sewer lines, manholes.</w:t>
      </w:r>
    </w:p>
    <w:p w14:paraId="015266E0" w14:textId="77777777" w:rsidR="00C574AD" w:rsidRPr="00AC7519" w:rsidRDefault="00C574AD" w:rsidP="006E5B06">
      <w:pPr>
        <w:pStyle w:val="JobsBody"/>
      </w:pPr>
    </w:p>
    <w:p w14:paraId="514149EF" w14:textId="77777777" w:rsidR="00C574AD" w:rsidRPr="00AC7519" w:rsidRDefault="00C574AD" w:rsidP="006E5B06">
      <w:pPr>
        <w:pStyle w:val="JobsBody"/>
        <w:numPr>
          <w:ilvl w:val="0"/>
          <w:numId w:val="4"/>
        </w:numPr>
      </w:pPr>
      <w:r w:rsidRPr="00AC7519">
        <w:t>Assists in installations of water and sewer lines and connections; assists in rebuilding manholes.</w:t>
      </w:r>
    </w:p>
    <w:p w14:paraId="50BE3642" w14:textId="77777777" w:rsidR="00C574AD" w:rsidRPr="00AC7519" w:rsidRDefault="00C574AD" w:rsidP="006E5B06">
      <w:pPr>
        <w:pStyle w:val="JobsBody"/>
      </w:pPr>
    </w:p>
    <w:p w14:paraId="2C345E84" w14:textId="77777777" w:rsidR="00C574AD" w:rsidRPr="00AC7519" w:rsidRDefault="00C574AD" w:rsidP="006E5B06">
      <w:pPr>
        <w:pStyle w:val="JobsBody"/>
        <w:numPr>
          <w:ilvl w:val="0"/>
          <w:numId w:val="4"/>
        </w:numPr>
      </w:pPr>
      <w:r w:rsidRPr="00AC7519">
        <w:t>Cuts, fits, lays, repairs, taps, cleans and flushes water mains, pipe, gates and fittings on repair of mains and services and installations of services, fire hydrants and drinking fountains; assists in shutting off broken sections of water mains.</w:t>
      </w:r>
    </w:p>
    <w:p w14:paraId="701AADF0" w14:textId="77777777" w:rsidR="00C574AD" w:rsidRPr="00AC7519" w:rsidRDefault="00C574AD" w:rsidP="006E5B06">
      <w:pPr>
        <w:pStyle w:val="JobsBody"/>
      </w:pPr>
    </w:p>
    <w:p w14:paraId="4A8FD509" w14:textId="77777777" w:rsidR="00C574AD" w:rsidRDefault="00C574AD" w:rsidP="006E5B06">
      <w:pPr>
        <w:pStyle w:val="JobsBody"/>
        <w:numPr>
          <w:ilvl w:val="0"/>
          <w:numId w:val="4"/>
        </w:numPr>
      </w:pPr>
      <w:r w:rsidRPr="00AC7519">
        <w:t>Reads, removes, installs water meter related service.</w:t>
      </w:r>
    </w:p>
    <w:p w14:paraId="277417F3" w14:textId="77777777" w:rsidR="00364F25" w:rsidRDefault="00364F25" w:rsidP="00A42946">
      <w:pPr>
        <w:pStyle w:val="ListParagraph"/>
      </w:pPr>
    </w:p>
    <w:p w14:paraId="266C653A" w14:textId="09366CA7" w:rsidR="00364F25" w:rsidRDefault="00364F25" w:rsidP="006E5B06">
      <w:pPr>
        <w:pStyle w:val="JobsBody"/>
        <w:numPr>
          <w:ilvl w:val="0"/>
          <w:numId w:val="4"/>
        </w:numPr>
        <w:rPr>
          <w:rFonts w:cs="Calibri"/>
          <w:szCs w:val="24"/>
        </w:rPr>
      </w:pPr>
      <w:r>
        <w:rPr>
          <w:rFonts w:cs="Calibri"/>
          <w:szCs w:val="24"/>
          <w:shd w:val="clear" w:color="auto" w:fill="FEFEFE"/>
        </w:rPr>
        <w:t>Utilizes GIS mapping software to locate and maintain infrastructure maintenance data</w:t>
      </w:r>
      <w:r w:rsidR="00532EAE">
        <w:rPr>
          <w:rFonts w:cs="Calibri"/>
          <w:szCs w:val="24"/>
          <w:shd w:val="clear" w:color="auto" w:fill="FEFEFE"/>
        </w:rPr>
        <w:t>.</w:t>
      </w:r>
    </w:p>
    <w:p w14:paraId="0AEC960F" w14:textId="77777777" w:rsidR="00C574AD" w:rsidRPr="00AC7519" w:rsidRDefault="00C574AD" w:rsidP="006E5B06">
      <w:pPr>
        <w:pStyle w:val="JobsBody"/>
      </w:pPr>
    </w:p>
    <w:p w14:paraId="3145847C" w14:textId="57F26FDF" w:rsidR="00C574AD" w:rsidRPr="00AC7519" w:rsidRDefault="00C574AD" w:rsidP="006E5B06">
      <w:pPr>
        <w:pStyle w:val="JobsBody"/>
        <w:numPr>
          <w:ilvl w:val="0"/>
          <w:numId w:val="4"/>
        </w:numPr>
      </w:pPr>
      <w:r w:rsidRPr="00AC7519">
        <w:t>Operates a variety of power construction and maintenance equipment use</w:t>
      </w:r>
      <w:r w:rsidR="00755FB3" w:rsidRPr="00AC7519">
        <w:t>d in the water</w:t>
      </w:r>
      <w:r w:rsidR="0030308F">
        <w:t xml:space="preserve"> and</w:t>
      </w:r>
      <w:r w:rsidR="00755FB3" w:rsidRPr="00AC7519">
        <w:t xml:space="preserve"> sewer</w:t>
      </w:r>
      <w:r w:rsidRPr="00AC7519">
        <w:t xml:space="preserve"> department.</w:t>
      </w:r>
    </w:p>
    <w:p w14:paraId="52F84404" w14:textId="77777777" w:rsidR="00C574AD" w:rsidRPr="00AC7519" w:rsidRDefault="00C574AD" w:rsidP="006E5B06">
      <w:pPr>
        <w:pStyle w:val="JobsBody"/>
      </w:pPr>
    </w:p>
    <w:p w14:paraId="1956256C" w14:textId="3039EA68" w:rsidR="00C574AD" w:rsidRPr="00AC7519" w:rsidRDefault="007B2171" w:rsidP="006E5B06">
      <w:pPr>
        <w:pStyle w:val="JobsBody"/>
        <w:numPr>
          <w:ilvl w:val="0"/>
          <w:numId w:val="4"/>
        </w:numPr>
      </w:pPr>
      <w:r>
        <w:t>Maintains lift stations</w:t>
      </w:r>
      <w:r w:rsidR="00A42946">
        <w:t>.</w:t>
      </w:r>
    </w:p>
    <w:p w14:paraId="18E65D27" w14:textId="77777777" w:rsidR="00C574AD" w:rsidRPr="00AC7519" w:rsidRDefault="00C574AD" w:rsidP="006E5B06">
      <w:pPr>
        <w:pStyle w:val="JobsBody"/>
      </w:pPr>
    </w:p>
    <w:p w14:paraId="58906E7E" w14:textId="53C8C8C5" w:rsidR="00C574AD" w:rsidRPr="00AC7519" w:rsidRDefault="00C574AD" w:rsidP="006E5B06">
      <w:pPr>
        <w:pStyle w:val="JobsBody"/>
        <w:numPr>
          <w:ilvl w:val="0"/>
          <w:numId w:val="4"/>
        </w:numPr>
      </w:pPr>
      <w:r w:rsidRPr="00AC7519">
        <w:t>Repairs and conducts general maintenance on building</w:t>
      </w:r>
      <w:r w:rsidR="00364F25">
        <w:t>s</w:t>
      </w:r>
      <w:r w:rsidRPr="00AC7519">
        <w:t xml:space="preserve"> and grounds.</w:t>
      </w:r>
    </w:p>
    <w:p w14:paraId="37EBC2FF" w14:textId="77777777" w:rsidR="00C574AD" w:rsidRPr="00AC7519" w:rsidRDefault="00C574AD" w:rsidP="006E5B06">
      <w:pPr>
        <w:pStyle w:val="JobsBody"/>
      </w:pPr>
    </w:p>
    <w:p w14:paraId="6AA487B3" w14:textId="77777777" w:rsidR="00C574AD" w:rsidRDefault="00C574AD" w:rsidP="006E5B06">
      <w:pPr>
        <w:pStyle w:val="JobsBody"/>
        <w:numPr>
          <w:ilvl w:val="0"/>
          <w:numId w:val="4"/>
        </w:numPr>
      </w:pPr>
      <w:r w:rsidRPr="00AC7519">
        <w:t>Inspects construction work.</w:t>
      </w:r>
    </w:p>
    <w:p w14:paraId="03112551" w14:textId="5133CE12" w:rsidR="007B2171" w:rsidRDefault="007B2171" w:rsidP="00A42946">
      <w:pPr>
        <w:pStyle w:val="JobsBody"/>
      </w:pPr>
    </w:p>
    <w:p w14:paraId="78766312" w14:textId="62211A93" w:rsidR="007B2171" w:rsidRPr="00AC7519" w:rsidRDefault="007B2171" w:rsidP="006E5B06">
      <w:pPr>
        <w:pStyle w:val="JobsBody"/>
        <w:numPr>
          <w:ilvl w:val="0"/>
          <w:numId w:val="4"/>
        </w:numPr>
      </w:pPr>
      <w:r w:rsidRPr="00AC7519">
        <w:lastRenderedPageBreak/>
        <w:t xml:space="preserve">Performs all duties in conformance </w:t>
      </w:r>
      <w:r w:rsidR="000517E6">
        <w:t>with</w:t>
      </w:r>
      <w:r w:rsidRPr="00AC7519">
        <w:t xml:space="preserve"> appropriate safety and security</w:t>
      </w:r>
      <w:r w:rsidR="000517E6">
        <w:t xml:space="preserve"> protocols (procedures or </w:t>
      </w:r>
      <w:r w:rsidR="00DF1CEA">
        <w:t>policies)</w:t>
      </w:r>
      <w:r w:rsidR="00C4141B">
        <w:t>.</w:t>
      </w:r>
    </w:p>
    <w:p w14:paraId="44F6E0C7" w14:textId="77777777" w:rsidR="00C574AD" w:rsidRPr="00AC7519" w:rsidRDefault="00C574AD" w:rsidP="006E5B06">
      <w:pPr>
        <w:pStyle w:val="JobsBody"/>
      </w:pPr>
    </w:p>
    <w:p w14:paraId="465CC4AA" w14:textId="43F32B44" w:rsidR="00933797" w:rsidRDefault="002D454D" w:rsidP="006E5B06">
      <w:pPr>
        <w:pStyle w:val="JobsBody"/>
        <w:numPr>
          <w:ilvl w:val="0"/>
          <w:numId w:val="4"/>
        </w:numPr>
      </w:pPr>
      <w:r>
        <w:t>Responds</w:t>
      </w:r>
      <w:r w:rsidR="00C574AD" w:rsidRPr="00AC7519">
        <w:t xml:space="preserve"> to call-in emergency situations</w:t>
      </w:r>
      <w:r w:rsidR="00FC7D96">
        <w:t xml:space="preserve"> </w:t>
      </w:r>
      <w:r w:rsidR="00FE082A">
        <w:t xml:space="preserve">(e.g. water main breaks , etc.) </w:t>
      </w:r>
      <w:r w:rsidR="00E754F1">
        <w:t>outside of typical working hours, including weekends and holidays.</w:t>
      </w:r>
    </w:p>
    <w:p w14:paraId="4E1A0AB5" w14:textId="1F1CD391" w:rsidR="00C574AD" w:rsidRPr="00AC7519" w:rsidRDefault="00C574AD" w:rsidP="00933797">
      <w:pPr>
        <w:pStyle w:val="JobsBody"/>
      </w:pPr>
    </w:p>
    <w:p w14:paraId="6B6151A5" w14:textId="77777777" w:rsidR="00C574AD" w:rsidRPr="00AC7519" w:rsidRDefault="00C574AD" w:rsidP="006E5B06">
      <w:pPr>
        <w:pStyle w:val="JobsBody"/>
      </w:pPr>
      <w:r w:rsidRPr="006E5B06">
        <w:rPr>
          <w:u w:val="single"/>
        </w:rPr>
        <w:t>Section 2</w:t>
      </w:r>
      <w:r w:rsidRPr="00AC7519">
        <w:t>.</w:t>
      </w:r>
      <w:r w:rsidRPr="00AC7519">
        <w:tab/>
      </w:r>
      <w:r w:rsidRPr="006E5B06">
        <w:rPr>
          <w:u w:val="single"/>
        </w:rPr>
        <w:t>Peripheral Activities</w:t>
      </w:r>
    </w:p>
    <w:p w14:paraId="0F86146A" w14:textId="77777777" w:rsidR="00C574AD" w:rsidRPr="00AC7519" w:rsidRDefault="00C574AD" w:rsidP="006E5B06">
      <w:pPr>
        <w:pStyle w:val="JobsBody"/>
      </w:pPr>
    </w:p>
    <w:p w14:paraId="25C9E886" w14:textId="77777777" w:rsidR="00C574AD" w:rsidRPr="00AC7519" w:rsidRDefault="00C574AD" w:rsidP="006E5B06">
      <w:pPr>
        <w:pStyle w:val="JobsBody"/>
        <w:numPr>
          <w:ilvl w:val="0"/>
          <w:numId w:val="5"/>
        </w:numPr>
      </w:pPr>
      <w:r w:rsidRPr="00AC7519">
        <w:t>Performs other duties as requested or as needed.</w:t>
      </w:r>
    </w:p>
    <w:p w14:paraId="4DEA1121" w14:textId="77777777" w:rsidR="00A46FF4" w:rsidRPr="00AC7519" w:rsidRDefault="00A46FF4" w:rsidP="006E5B06">
      <w:pPr>
        <w:pStyle w:val="JobsBody"/>
      </w:pPr>
    </w:p>
    <w:p w14:paraId="279FFE86" w14:textId="77777777" w:rsidR="00C574AD" w:rsidRPr="00AC7519" w:rsidRDefault="00C574AD" w:rsidP="006E5B06">
      <w:pPr>
        <w:pStyle w:val="JobsHeading3"/>
      </w:pPr>
      <w:r w:rsidRPr="00AC7519">
        <w:t>REQUIRED KNOWLEDGE, SKILLS AND ABILITIES:</w:t>
      </w:r>
    </w:p>
    <w:p w14:paraId="3FF424DC" w14:textId="77777777" w:rsidR="00C574AD" w:rsidRPr="006E5B06" w:rsidRDefault="00C574AD" w:rsidP="006E5B06">
      <w:pPr>
        <w:pStyle w:val="JobsBody"/>
      </w:pPr>
    </w:p>
    <w:p w14:paraId="1436DF05" w14:textId="77777777" w:rsidR="00C574AD" w:rsidRPr="006E5B06" w:rsidRDefault="00C574AD" w:rsidP="006E5B06">
      <w:pPr>
        <w:pStyle w:val="JobsBody"/>
      </w:pPr>
      <w:r w:rsidRPr="006E5B06">
        <w:t>Solve practical problems; variety of variables with limited standardization; interpret instructions.  Add, subtract, multiply, and divide whole numbers.  Some knowledge of equipment, facilities, materials, methods and procedures use</w:t>
      </w:r>
      <w:r w:rsidR="00755FB3" w:rsidRPr="006E5B06">
        <w:t xml:space="preserve">d </w:t>
      </w:r>
      <w:r w:rsidRPr="006E5B06">
        <w:t>in maintenance, construction and repair activities.</w:t>
      </w:r>
    </w:p>
    <w:p w14:paraId="18168727" w14:textId="77777777" w:rsidR="00C574AD" w:rsidRPr="006E5B06" w:rsidRDefault="00C574AD" w:rsidP="006E5B06">
      <w:pPr>
        <w:pStyle w:val="JobsBody"/>
      </w:pPr>
    </w:p>
    <w:p w14:paraId="334BAFD2" w14:textId="77777777" w:rsidR="00C574AD" w:rsidRPr="006E5B06" w:rsidRDefault="00C574AD" w:rsidP="006E5B06">
      <w:pPr>
        <w:pStyle w:val="JobsBody"/>
      </w:pPr>
      <w:r w:rsidRPr="006E5B06">
        <w:t>Skill in the operation of listed tools and equipment.</w:t>
      </w:r>
    </w:p>
    <w:p w14:paraId="79A4DE28" w14:textId="77777777" w:rsidR="00C574AD" w:rsidRPr="006E5B06" w:rsidRDefault="00C574AD" w:rsidP="006E5B06">
      <w:pPr>
        <w:pStyle w:val="JobsBody"/>
      </w:pPr>
    </w:p>
    <w:p w14:paraId="44EBA0B0" w14:textId="77777777" w:rsidR="00C574AD" w:rsidRPr="006E5B06" w:rsidRDefault="00C574AD" w:rsidP="006E5B06">
      <w:pPr>
        <w:pStyle w:val="JobsBody"/>
      </w:pPr>
      <w:r w:rsidRPr="006E5B06">
        <w:t>Ability to understand and follow verbal or demonstrated instructions; write identifying information; request supplies verbally or in writing.  Ability to communicate effectively, verbally or in writing, with the City of Platteville employees and the general public about services needed with meters or general information.  Employee will be familiar with details of job to do it reasonably well within 6 months.</w:t>
      </w:r>
    </w:p>
    <w:p w14:paraId="1E805908" w14:textId="77777777" w:rsidR="00C574AD" w:rsidRPr="006E5B06" w:rsidRDefault="00C574AD" w:rsidP="006E5B06">
      <w:pPr>
        <w:pStyle w:val="JobsBody"/>
      </w:pPr>
    </w:p>
    <w:p w14:paraId="3CE43A42" w14:textId="77777777" w:rsidR="00C574AD" w:rsidRPr="00AC7519" w:rsidRDefault="00C574AD" w:rsidP="006E5B06">
      <w:pPr>
        <w:pStyle w:val="JobsHeading3"/>
      </w:pPr>
      <w:r w:rsidRPr="00AC7519">
        <w:t>TOOLS AND EQUIPMENT USED:</w:t>
      </w:r>
    </w:p>
    <w:p w14:paraId="1A9BD237" w14:textId="77777777" w:rsidR="00C574AD" w:rsidRPr="00AC7519" w:rsidRDefault="00C574AD" w:rsidP="006E5B06">
      <w:pPr>
        <w:pStyle w:val="JobsBody"/>
      </w:pPr>
    </w:p>
    <w:p w14:paraId="66DC5275" w14:textId="7FD9C7F0" w:rsidR="00C574AD" w:rsidRPr="00AC7519" w:rsidRDefault="00C574AD" w:rsidP="006E5B06">
      <w:pPr>
        <w:pStyle w:val="JobsBody"/>
      </w:pPr>
      <w:r w:rsidRPr="00AC7519">
        <w:t>Backhoe, sewer rodder, air compressor,</w:t>
      </w:r>
      <w:r w:rsidR="00755FB3" w:rsidRPr="00AC7519">
        <w:t xml:space="preserve"> tap machine, mechanic tools,</w:t>
      </w:r>
      <w:r w:rsidRPr="00AC7519">
        <w:t xml:space="preserve"> lo</w:t>
      </w:r>
      <w:r w:rsidR="00755FB3" w:rsidRPr="00AC7519">
        <w:t>ader, dump truck, concrete saw, sewer vacuum, sewer jetter</w:t>
      </w:r>
      <w:r w:rsidR="00EE6795">
        <w:t>, plate compactor, torch, grinder</w:t>
      </w:r>
      <w:r w:rsidR="00755FB3" w:rsidRPr="00AC7519">
        <w:t>.</w:t>
      </w:r>
    </w:p>
    <w:p w14:paraId="2D544179" w14:textId="77777777" w:rsidR="00C574AD" w:rsidRPr="00AC7519" w:rsidRDefault="00C574AD" w:rsidP="006E5B06">
      <w:pPr>
        <w:pStyle w:val="JobsBody"/>
      </w:pPr>
    </w:p>
    <w:p w14:paraId="1460992C" w14:textId="77777777" w:rsidR="00C574AD" w:rsidRPr="00AC7519" w:rsidRDefault="00C574AD" w:rsidP="006E5B06">
      <w:pPr>
        <w:pStyle w:val="JobsHeading3"/>
      </w:pPr>
      <w:r w:rsidRPr="00AC7519">
        <w:t>CONFIDENTIAL DATA:</w:t>
      </w:r>
    </w:p>
    <w:p w14:paraId="58E0FB22" w14:textId="77777777" w:rsidR="00C574AD" w:rsidRPr="00AC7519" w:rsidRDefault="00C574AD" w:rsidP="006E5B06">
      <w:pPr>
        <w:pStyle w:val="JobsBody"/>
      </w:pPr>
    </w:p>
    <w:p w14:paraId="4A0F3280" w14:textId="77777777" w:rsidR="00C574AD" w:rsidRPr="00AC7519" w:rsidRDefault="00C574AD" w:rsidP="006E5B06">
      <w:pPr>
        <w:pStyle w:val="JobsBody"/>
      </w:pPr>
      <w:r w:rsidRPr="00AC7519">
        <w:t>None.</w:t>
      </w:r>
    </w:p>
    <w:p w14:paraId="44112899" w14:textId="77777777" w:rsidR="00C574AD" w:rsidRPr="00AC7519" w:rsidRDefault="00C574AD" w:rsidP="006E5B06">
      <w:pPr>
        <w:pStyle w:val="JobsBody"/>
      </w:pPr>
    </w:p>
    <w:p w14:paraId="614F5617" w14:textId="77777777" w:rsidR="00C574AD" w:rsidRPr="00AC7519" w:rsidRDefault="00C574AD" w:rsidP="006E5B06">
      <w:pPr>
        <w:pStyle w:val="JobsHeading3"/>
      </w:pPr>
      <w:r w:rsidRPr="00AC7519">
        <w:t>ESSENTIAL PHYSICAL JOB REQUIREMENTS:</w:t>
      </w:r>
    </w:p>
    <w:p w14:paraId="3BA68866" w14:textId="77777777" w:rsidR="00C574AD" w:rsidRPr="00AC7519" w:rsidRDefault="00C574AD" w:rsidP="006E5B06">
      <w:pPr>
        <w:pStyle w:val="JobsBody"/>
      </w:pPr>
    </w:p>
    <w:p w14:paraId="7ECB74F0" w14:textId="77777777" w:rsidR="00C574AD" w:rsidRPr="00AC7519" w:rsidRDefault="00C574AD" w:rsidP="006E5B06">
      <w:pPr>
        <w:pStyle w:val="JobsBody"/>
      </w:pPr>
      <w:r w:rsidRPr="00AC7519">
        <w:t>The physical demands here are representative of those that must be met by an employee to successfully perform the essential functions of this job.  Reasonable accommodations may be made to enable individuals with disabilities to perform the essential functions.</w:t>
      </w:r>
    </w:p>
    <w:p w14:paraId="5E520AC1" w14:textId="77777777" w:rsidR="00C574AD" w:rsidRPr="00AC7519" w:rsidRDefault="00C574AD" w:rsidP="006E5B06">
      <w:pPr>
        <w:pStyle w:val="JobsBody"/>
      </w:pPr>
    </w:p>
    <w:p w14:paraId="0C7379CA" w14:textId="77777777" w:rsidR="00C574AD" w:rsidRPr="00AC7519" w:rsidRDefault="00C574AD" w:rsidP="006E5B06">
      <w:pPr>
        <w:pStyle w:val="JobsBody"/>
      </w:pPr>
      <w:r w:rsidRPr="00AC7519">
        <w:t>While performing the duties of this job, employee constantly stands; walks.  Employee frequently drives a motor vehicle; heavy equipment; uses eye-hand coordination, hears; talks; uses the telephone; has contact with general public/customers; stoops, kneels, crouches, or crawls.  Employee occasionally sits; reaches; grasps; holds; uses repetitive movements; tastes or smells; works alone; climbs stairs; climbs ladder.</w:t>
      </w:r>
    </w:p>
    <w:p w14:paraId="4513EE88" w14:textId="77777777" w:rsidR="00C574AD" w:rsidRPr="00AC7519" w:rsidRDefault="00C574AD" w:rsidP="006E5B06">
      <w:pPr>
        <w:pStyle w:val="JobsBody"/>
      </w:pPr>
    </w:p>
    <w:p w14:paraId="28B2C16E" w14:textId="77777777" w:rsidR="00C574AD" w:rsidRPr="00AC7519" w:rsidRDefault="00C574AD" w:rsidP="006E5B06">
      <w:pPr>
        <w:pStyle w:val="JobsBody"/>
      </w:pPr>
      <w:r w:rsidRPr="00AC7519">
        <w:lastRenderedPageBreak/>
        <w:t>Employee must be able to lift up to 50 pounds; occasionally lift up to 100 pounds.  Specific vision abilities required by this job include close vision, distance vision, color vision, peripheral vision, depth perception, ability to adjust focus.</w:t>
      </w:r>
    </w:p>
    <w:p w14:paraId="6CB3739F" w14:textId="77777777" w:rsidR="00C574AD" w:rsidRPr="00AC7519" w:rsidRDefault="00C574AD" w:rsidP="006E5B06">
      <w:pPr>
        <w:pStyle w:val="JobsBody"/>
      </w:pPr>
    </w:p>
    <w:p w14:paraId="3B6792B9" w14:textId="77777777" w:rsidR="00C574AD" w:rsidRPr="00AC7519" w:rsidRDefault="00C574AD" w:rsidP="006E5B06">
      <w:pPr>
        <w:pStyle w:val="JobsHeading3"/>
      </w:pPr>
      <w:r w:rsidRPr="00AC7519">
        <w:t>ACCEPTABLE EXPERIENCE AND QUALIFICATIONS:</w:t>
      </w:r>
    </w:p>
    <w:p w14:paraId="0F7495B5" w14:textId="77777777" w:rsidR="00C574AD" w:rsidRPr="00AC7519" w:rsidRDefault="00C574AD" w:rsidP="006E5B06">
      <w:pPr>
        <w:pStyle w:val="JobsBody"/>
      </w:pPr>
    </w:p>
    <w:p w14:paraId="069FF3B5" w14:textId="77777777" w:rsidR="00C574AD" w:rsidRPr="00AC7519" w:rsidRDefault="00C574AD" w:rsidP="006E5B06">
      <w:pPr>
        <w:pStyle w:val="JobsBody"/>
      </w:pPr>
      <w:r w:rsidRPr="00AC7519">
        <w:t>The following elements serve to identify the required acceptable experience and qualifications:</w:t>
      </w:r>
    </w:p>
    <w:p w14:paraId="41552E03" w14:textId="77777777" w:rsidR="00C574AD" w:rsidRPr="00AC7519" w:rsidRDefault="00C574AD" w:rsidP="006E5B06">
      <w:pPr>
        <w:pStyle w:val="JobsBody"/>
      </w:pPr>
    </w:p>
    <w:p w14:paraId="7BD2F8F6" w14:textId="77777777" w:rsidR="00C574AD" w:rsidRPr="00AC7519" w:rsidRDefault="00C574AD" w:rsidP="006E5B06">
      <w:pPr>
        <w:pStyle w:val="JobsBody"/>
        <w:numPr>
          <w:ilvl w:val="0"/>
          <w:numId w:val="6"/>
        </w:numPr>
      </w:pPr>
      <w:r w:rsidRPr="00AC7519">
        <w:t>Minimum education:  High School Degree, or GED equivalent, and</w:t>
      </w:r>
    </w:p>
    <w:p w14:paraId="67A5E755" w14:textId="77777777" w:rsidR="00A46FF4" w:rsidRPr="00AC7519" w:rsidRDefault="00A46FF4" w:rsidP="006E5B06">
      <w:pPr>
        <w:pStyle w:val="JobsBody"/>
      </w:pPr>
    </w:p>
    <w:p w14:paraId="62A88C5B" w14:textId="1B1B92D8" w:rsidR="00C574AD" w:rsidRDefault="00C574AD" w:rsidP="006E5B06">
      <w:pPr>
        <w:pStyle w:val="JobsBody"/>
        <w:numPr>
          <w:ilvl w:val="0"/>
          <w:numId w:val="6"/>
        </w:numPr>
      </w:pPr>
      <w:r w:rsidRPr="00AC7519">
        <w:t xml:space="preserve">Related work experience of </w:t>
      </w:r>
      <w:r w:rsidR="008F6CE6">
        <w:t>1 year</w:t>
      </w:r>
    </w:p>
    <w:p w14:paraId="4A2D12EA" w14:textId="77777777" w:rsidR="00E97FE7" w:rsidRDefault="00E97FE7" w:rsidP="00513391">
      <w:pPr>
        <w:pStyle w:val="ListParagraph"/>
      </w:pPr>
    </w:p>
    <w:p w14:paraId="3D7199FB" w14:textId="55221997" w:rsidR="00E97FE7" w:rsidRPr="00AC7519" w:rsidRDefault="00FB7EE7" w:rsidP="006E5B06">
      <w:pPr>
        <w:pStyle w:val="JobsBody"/>
        <w:numPr>
          <w:ilvl w:val="0"/>
          <w:numId w:val="6"/>
        </w:numPr>
      </w:pPr>
      <w:r>
        <w:t>Basic Knowledge of computers, tablets</w:t>
      </w:r>
      <w:r w:rsidR="003E01D7">
        <w:t>,</w:t>
      </w:r>
      <w:r>
        <w:t xml:space="preserve"> and phone applications.</w:t>
      </w:r>
    </w:p>
    <w:p w14:paraId="47CC0110" w14:textId="77777777" w:rsidR="00C574AD" w:rsidRPr="00AC7519" w:rsidRDefault="00C574AD" w:rsidP="006E5B06">
      <w:pPr>
        <w:pStyle w:val="JobsBody"/>
      </w:pPr>
    </w:p>
    <w:p w14:paraId="7851942E" w14:textId="5D723A9E" w:rsidR="00C574AD" w:rsidRPr="003E01D7" w:rsidRDefault="00C574AD" w:rsidP="006E5B06">
      <w:pPr>
        <w:pStyle w:val="JobsBody"/>
        <w:numPr>
          <w:ilvl w:val="0"/>
          <w:numId w:val="6"/>
        </w:numPr>
      </w:pPr>
      <w:r w:rsidRPr="00AC7519">
        <w:t>Valid</w:t>
      </w:r>
      <w:r w:rsidR="00462956">
        <w:t xml:space="preserve"> </w:t>
      </w:r>
      <w:r w:rsidRPr="00AC7519">
        <w:t xml:space="preserve">driver’s license; </w:t>
      </w:r>
      <w:r w:rsidR="00D12F7A">
        <w:t xml:space="preserve">Class B </w:t>
      </w:r>
      <w:r w:rsidR="008E170B">
        <w:rPr>
          <w:rFonts w:cs="Calibri"/>
          <w:color w:val="000000"/>
          <w:szCs w:val="24"/>
          <w:shd w:val="clear" w:color="auto" w:fill="FEFEFE"/>
        </w:rPr>
        <w:t>CDL license with</w:t>
      </w:r>
      <w:r w:rsidR="00C244BA">
        <w:rPr>
          <w:rFonts w:cs="Calibri"/>
          <w:color w:val="000000"/>
          <w:szCs w:val="24"/>
          <w:shd w:val="clear" w:color="auto" w:fill="FEFEFE"/>
        </w:rPr>
        <w:t xml:space="preserve"> </w:t>
      </w:r>
      <w:r w:rsidR="00FB7EE7">
        <w:rPr>
          <w:rFonts w:cs="Calibri"/>
          <w:color w:val="000000"/>
          <w:szCs w:val="24"/>
          <w:shd w:val="clear" w:color="auto" w:fill="FEFEFE"/>
        </w:rPr>
        <w:t>a</w:t>
      </w:r>
      <w:r w:rsidR="008E170B">
        <w:rPr>
          <w:rFonts w:cs="Calibri"/>
          <w:color w:val="000000"/>
          <w:szCs w:val="24"/>
          <w:shd w:val="clear" w:color="auto" w:fill="FEFEFE"/>
        </w:rPr>
        <w:t>ir brakes</w:t>
      </w:r>
      <w:r w:rsidR="00FB7EE7">
        <w:rPr>
          <w:rFonts w:cs="Calibri"/>
          <w:color w:val="000000"/>
          <w:szCs w:val="24"/>
          <w:shd w:val="clear" w:color="auto" w:fill="FEFEFE"/>
        </w:rPr>
        <w:t xml:space="preserve"> and tank vehicle (N)</w:t>
      </w:r>
      <w:r w:rsidR="008E170B">
        <w:rPr>
          <w:rFonts w:cs="Calibri"/>
          <w:color w:val="000000"/>
          <w:szCs w:val="24"/>
          <w:shd w:val="clear" w:color="auto" w:fill="FEFEFE"/>
        </w:rPr>
        <w:t xml:space="preserve"> endorsements must be obtained within 6-months of hire.</w:t>
      </w:r>
    </w:p>
    <w:p w14:paraId="63A084E0" w14:textId="77777777" w:rsidR="00A36FED" w:rsidRDefault="00A36FED" w:rsidP="003E01D7">
      <w:pPr>
        <w:pStyle w:val="ListParagraph"/>
      </w:pPr>
    </w:p>
    <w:p w14:paraId="0FC715EB" w14:textId="201F7820" w:rsidR="00A36FED" w:rsidRDefault="00A36FED" w:rsidP="006E5B06">
      <w:pPr>
        <w:pStyle w:val="JobsBody"/>
        <w:numPr>
          <w:ilvl w:val="0"/>
          <w:numId w:val="6"/>
        </w:numPr>
      </w:pPr>
      <w:r>
        <w:t>Familiarity with lockout/</w:t>
      </w:r>
      <w:r>
        <w:rPr>
          <w:rStyle w:val="scayt-misspell-word"/>
        </w:rPr>
        <w:t>tagout</w:t>
      </w:r>
      <w:r>
        <w:t xml:space="preserve"> safety protocols.</w:t>
      </w:r>
    </w:p>
    <w:p w14:paraId="486B49CA" w14:textId="77777777" w:rsidR="00A36FED" w:rsidRDefault="00A36FED" w:rsidP="003E01D7">
      <w:pPr>
        <w:pStyle w:val="ListParagraph"/>
      </w:pPr>
    </w:p>
    <w:p w14:paraId="7AFC9EF6" w14:textId="40E9502A" w:rsidR="00A36FED" w:rsidRDefault="00A36FED" w:rsidP="006E5B06">
      <w:pPr>
        <w:pStyle w:val="JobsBody"/>
        <w:numPr>
          <w:ilvl w:val="0"/>
          <w:numId w:val="6"/>
        </w:numPr>
      </w:pPr>
      <w:r>
        <w:t xml:space="preserve">Experience with one or more of the following tools or equipment; backhoe, sewer </w:t>
      </w:r>
      <w:r>
        <w:rPr>
          <w:rStyle w:val="scayt-misspell-word"/>
        </w:rPr>
        <w:t>rodder</w:t>
      </w:r>
      <w:r>
        <w:t xml:space="preserve">, air compressor, tap machine, mechanic tools, loader, dump truck, concrete saw, sewer vacuum, sewer </w:t>
      </w:r>
      <w:r>
        <w:rPr>
          <w:rStyle w:val="scayt-misspell-word"/>
        </w:rPr>
        <w:t>jetter</w:t>
      </w:r>
      <w:r>
        <w:t>, plate compactor, torch, grinder</w:t>
      </w:r>
    </w:p>
    <w:p w14:paraId="6CAEB2F4" w14:textId="77777777" w:rsidR="00EB0095" w:rsidRPr="00AC7519" w:rsidRDefault="00EB0095" w:rsidP="006E5B06">
      <w:pPr>
        <w:pStyle w:val="JobsBody"/>
      </w:pPr>
    </w:p>
    <w:p w14:paraId="0514196E" w14:textId="2B056620" w:rsidR="00EB0095" w:rsidRPr="00AC7519" w:rsidRDefault="00EB0095" w:rsidP="006E5B06">
      <w:pPr>
        <w:pStyle w:val="JobsBody"/>
        <w:numPr>
          <w:ilvl w:val="0"/>
          <w:numId w:val="6"/>
        </w:numPr>
      </w:pPr>
      <w:r w:rsidRPr="00AC7519">
        <w:t xml:space="preserve">Must successfully complete a background investigation and drug screening to be eligible for </w:t>
      </w:r>
      <w:r w:rsidR="005221B0">
        <w:t>employment</w:t>
      </w:r>
      <w:r w:rsidRPr="00AC7519">
        <w:t>.</w:t>
      </w:r>
    </w:p>
    <w:p w14:paraId="6F203BE4" w14:textId="77777777" w:rsidR="00C574AD" w:rsidRPr="006E5B06" w:rsidRDefault="00C574AD" w:rsidP="006E5B06">
      <w:pPr>
        <w:pStyle w:val="JobsBody"/>
        <w:rPr>
          <w:rFonts w:cs="Calibri"/>
          <w:szCs w:val="24"/>
        </w:rPr>
      </w:pPr>
    </w:p>
    <w:p w14:paraId="42A69D1A" w14:textId="77777777" w:rsidR="00C574AD" w:rsidRPr="00AC7519" w:rsidRDefault="00C574AD" w:rsidP="006E5B06">
      <w:pPr>
        <w:pStyle w:val="JobsHeading3"/>
      </w:pPr>
      <w:r w:rsidRPr="00AC7519">
        <w:t>STATEMENT OF WORKING CONDITIONS:</w:t>
      </w:r>
    </w:p>
    <w:p w14:paraId="0CE5D147" w14:textId="77777777" w:rsidR="00C574AD" w:rsidRPr="00AC7519" w:rsidRDefault="00C574AD" w:rsidP="006E5B06">
      <w:pPr>
        <w:pStyle w:val="JobsBody"/>
      </w:pPr>
    </w:p>
    <w:p w14:paraId="679A5AAC" w14:textId="77777777" w:rsidR="00A46FF4" w:rsidRPr="00AC7519" w:rsidRDefault="00A46FF4" w:rsidP="006E5B06">
      <w:pPr>
        <w:pStyle w:val="JobsBody"/>
      </w:pPr>
      <w:r w:rsidRPr="00AC7519">
        <w:t>The City of Platteville is a drug-free workplace.</w:t>
      </w:r>
    </w:p>
    <w:p w14:paraId="27955612" w14:textId="77777777" w:rsidR="00A46FF4" w:rsidRPr="00AC7519" w:rsidRDefault="00A46FF4" w:rsidP="006E5B06">
      <w:pPr>
        <w:pStyle w:val="JobsBody"/>
      </w:pPr>
    </w:p>
    <w:p w14:paraId="2713C55C" w14:textId="77777777" w:rsidR="00C574AD" w:rsidRPr="00AC7519" w:rsidRDefault="00C574AD" w:rsidP="006E5B06">
      <w:pPr>
        <w:pStyle w:val="JobsBody"/>
      </w:pPr>
      <w:r w:rsidRPr="00AC7519">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3C872593" w14:textId="77777777" w:rsidR="00C574AD" w:rsidRPr="00AC7519" w:rsidRDefault="00C574AD" w:rsidP="006E5B06">
      <w:pPr>
        <w:pStyle w:val="JobsBody"/>
      </w:pPr>
    </w:p>
    <w:p w14:paraId="27B9595D" w14:textId="77777777" w:rsidR="00C574AD" w:rsidRDefault="00C574AD" w:rsidP="006E5B06">
      <w:pPr>
        <w:pStyle w:val="JobsBody"/>
      </w:pPr>
      <w:r w:rsidRPr="00AC7519">
        <w:t>While performing the duties of this job, employee is frequently exposed to dirt, noise, temperature extremes, dampness, and equipment movement hazard while repairing water and sewer lines.  Employee must have the ability to work long hours in emergency situations and to withstand temperatures below zero and above 90 degrees when repairing water and sewer line problems.</w:t>
      </w:r>
    </w:p>
    <w:p w14:paraId="61794E3C" w14:textId="77777777" w:rsidR="003E01D7" w:rsidRDefault="003E01D7" w:rsidP="006E5B06">
      <w:pPr>
        <w:pStyle w:val="JobsBody"/>
      </w:pPr>
    </w:p>
    <w:p w14:paraId="52E26A2C" w14:textId="77777777" w:rsidR="003E01D7" w:rsidRDefault="003E01D7" w:rsidP="006E5B06">
      <w:pPr>
        <w:pStyle w:val="JobsBody"/>
      </w:pPr>
    </w:p>
    <w:p w14:paraId="2AE91E55" w14:textId="77777777" w:rsidR="003E01D7" w:rsidRPr="00AC7519" w:rsidRDefault="003E01D7" w:rsidP="006E5B06">
      <w:pPr>
        <w:pStyle w:val="JobsBody"/>
      </w:pPr>
    </w:p>
    <w:p w14:paraId="0CA5F9EA" w14:textId="77777777" w:rsidR="00C574AD" w:rsidRPr="00AC7519" w:rsidRDefault="00C574AD" w:rsidP="006E5B06">
      <w:pPr>
        <w:pStyle w:val="JobsBody"/>
      </w:pPr>
    </w:p>
    <w:p w14:paraId="5671312A" w14:textId="77777777" w:rsidR="00C574AD" w:rsidRPr="00AC7519" w:rsidRDefault="00C574AD" w:rsidP="006E5B06">
      <w:pPr>
        <w:pStyle w:val="JobsHeading3"/>
      </w:pPr>
      <w:r w:rsidRPr="00AC7519">
        <w:t>POSITION ACCOUNTABILITY:</w:t>
      </w:r>
    </w:p>
    <w:p w14:paraId="4F780A13" w14:textId="77777777" w:rsidR="00C574AD" w:rsidRPr="00AC7519" w:rsidRDefault="00C574AD" w:rsidP="006E5B06">
      <w:pPr>
        <w:pStyle w:val="JobsBody"/>
      </w:pPr>
    </w:p>
    <w:p w14:paraId="4B27515F" w14:textId="179CD8D6" w:rsidR="00C574AD" w:rsidRPr="00AC7519" w:rsidRDefault="00C574AD" w:rsidP="006E5B06">
      <w:pPr>
        <w:pStyle w:val="JobsBody"/>
      </w:pPr>
      <w:r w:rsidRPr="006E5B06">
        <w:rPr>
          <w:u w:val="single"/>
        </w:rPr>
        <w:t>REPORTS TO:</w:t>
      </w:r>
      <w:r w:rsidRPr="00AC7519">
        <w:t xml:space="preserve">  Utility </w:t>
      </w:r>
      <w:r w:rsidR="00DF23DB">
        <w:t xml:space="preserve">Maintenance </w:t>
      </w:r>
      <w:r w:rsidRPr="00AC7519">
        <w:t>Foreman</w:t>
      </w:r>
    </w:p>
    <w:p w14:paraId="3E697484" w14:textId="77777777" w:rsidR="00C574AD" w:rsidRPr="00AC7519" w:rsidRDefault="00C574AD" w:rsidP="006E5B06">
      <w:pPr>
        <w:pStyle w:val="JobsBody"/>
      </w:pPr>
    </w:p>
    <w:p w14:paraId="6EA7BEF9" w14:textId="77777777" w:rsidR="00C574AD" w:rsidRPr="00AC7519" w:rsidRDefault="00C574AD" w:rsidP="006E5B06">
      <w:pPr>
        <w:pStyle w:val="JobsBody"/>
      </w:pPr>
      <w:r w:rsidRPr="006E5B06">
        <w:rPr>
          <w:u w:val="single"/>
        </w:rPr>
        <w:t>SUPERVISION EXERCISED:</w:t>
      </w:r>
      <w:r w:rsidRPr="00AC7519">
        <w:t xml:space="preserve">  None</w:t>
      </w:r>
    </w:p>
    <w:p w14:paraId="34563A30" w14:textId="77777777" w:rsidR="00C574AD" w:rsidRPr="00AC7519" w:rsidRDefault="00C574AD" w:rsidP="006E5B06">
      <w:pPr>
        <w:pStyle w:val="JobsBody"/>
      </w:pPr>
    </w:p>
    <w:p w14:paraId="6B031448" w14:textId="77777777" w:rsidR="00C574AD" w:rsidRPr="00AC7519" w:rsidRDefault="00C574AD" w:rsidP="006E5B06">
      <w:pPr>
        <w:pStyle w:val="JobsHeading3"/>
      </w:pPr>
      <w:r w:rsidRPr="00AC7519">
        <w:t>SELECTION GUIDELINES:</w:t>
      </w:r>
    </w:p>
    <w:p w14:paraId="702E0DFB" w14:textId="77777777" w:rsidR="00C574AD" w:rsidRPr="00AC7519" w:rsidRDefault="00C574AD" w:rsidP="006E5B06">
      <w:pPr>
        <w:pStyle w:val="JobsBody"/>
      </w:pPr>
    </w:p>
    <w:p w14:paraId="31DB51E4" w14:textId="77777777" w:rsidR="00C574AD" w:rsidRPr="00AC7519" w:rsidRDefault="00C574AD" w:rsidP="006E5B06">
      <w:pPr>
        <w:pStyle w:val="JobsBody"/>
      </w:pPr>
      <w:r w:rsidRPr="00AC7519">
        <w:t>Formal application, rating of education and experience; oral interview and reference check; job related tests may be required.</w:t>
      </w:r>
    </w:p>
    <w:p w14:paraId="45E16D79" w14:textId="77777777" w:rsidR="00C574AD" w:rsidRPr="00AC7519" w:rsidRDefault="00C574AD" w:rsidP="006E5B06">
      <w:pPr>
        <w:pStyle w:val="JobsBody"/>
      </w:pPr>
    </w:p>
    <w:p w14:paraId="74318608" w14:textId="77777777" w:rsidR="00C574AD" w:rsidRPr="00AC7519" w:rsidRDefault="00C574AD" w:rsidP="006E5B06">
      <w:pPr>
        <w:pStyle w:val="JobsBody"/>
      </w:pPr>
      <w:r w:rsidRPr="00AC7519">
        <w:t>The duties listed above are intended only as illustrations of the various types of work that may be performed.  The omission of specific statements of duties does not exclude them from the position if the work is similar, related or logical assignment to the position.</w:t>
      </w:r>
    </w:p>
    <w:p w14:paraId="2AEFE143" w14:textId="77777777" w:rsidR="00C574AD" w:rsidRPr="00AC7519" w:rsidRDefault="00C574AD" w:rsidP="006E5B06">
      <w:pPr>
        <w:pStyle w:val="JobsBody"/>
      </w:pPr>
    </w:p>
    <w:p w14:paraId="4FA180A9" w14:textId="77777777" w:rsidR="00C574AD" w:rsidRPr="00AC7519" w:rsidRDefault="00C574AD" w:rsidP="006E5B06">
      <w:pPr>
        <w:pStyle w:val="JobsBody"/>
      </w:pPr>
      <w:r w:rsidRPr="00AC7519">
        <w:t>The job description does not constitute an employment agreement between the employer and employee and is subject to change by the employer as the needs of the employer and requirements of the job change.</w:t>
      </w:r>
    </w:p>
    <w:p w14:paraId="01D1AB84" w14:textId="77777777" w:rsidR="003F4B1B" w:rsidRPr="00AC7519" w:rsidRDefault="003F4B1B" w:rsidP="006E5B06">
      <w:pPr>
        <w:pStyle w:val="JobsBody"/>
      </w:pPr>
    </w:p>
    <w:p w14:paraId="63AD8B71" w14:textId="77777777" w:rsidR="003F4B1B" w:rsidRPr="00AC7519" w:rsidRDefault="003F4B1B" w:rsidP="006E5B06">
      <w:pPr>
        <w:pStyle w:val="JobsHeading3"/>
      </w:pPr>
      <w:r w:rsidRPr="00AC7519">
        <w:t>CITY OF PLATTEVILLE VALUES</w:t>
      </w:r>
    </w:p>
    <w:p w14:paraId="13CB5981" w14:textId="77777777" w:rsidR="003F4B1B" w:rsidRPr="00AC7519" w:rsidRDefault="003F4B1B" w:rsidP="006E5B06">
      <w:pPr>
        <w:pStyle w:val="JobsBody"/>
      </w:pPr>
    </w:p>
    <w:p w14:paraId="7B35601C" w14:textId="77777777" w:rsidR="003F4B1B" w:rsidRPr="00AC7519" w:rsidRDefault="003F4B1B" w:rsidP="006E5B06">
      <w:pPr>
        <w:pStyle w:val="JobsBody"/>
        <w:rPr>
          <w:szCs w:val="24"/>
        </w:rPr>
      </w:pPr>
      <w:r w:rsidRPr="00AC7519">
        <w:rPr>
          <w:szCs w:val="24"/>
        </w:rPr>
        <w:t xml:space="preserve">Having a Positive Impact on Our Community </w:t>
      </w:r>
      <w:r w:rsidRPr="00AC7519">
        <w:rPr>
          <w:szCs w:val="24"/>
        </w:rPr>
        <w:sym w:font="Symbol" w:char="F0B7"/>
      </w:r>
      <w:r w:rsidRPr="00AC7519">
        <w:rPr>
          <w:szCs w:val="24"/>
        </w:rPr>
        <w:t xml:space="preserve"> Treating our Customers with Care </w:t>
      </w:r>
      <w:r w:rsidRPr="00AC7519">
        <w:rPr>
          <w:szCs w:val="24"/>
        </w:rPr>
        <w:sym w:font="Symbol" w:char="F0B7"/>
      </w:r>
      <w:r w:rsidRPr="00AC7519">
        <w:rPr>
          <w:szCs w:val="24"/>
        </w:rPr>
        <w:t xml:space="preserve"> Working Cooperatively Together </w:t>
      </w:r>
      <w:r w:rsidRPr="00AC7519">
        <w:rPr>
          <w:szCs w:val="24"/>
        </w:rPr>
        <w:sym w:font="Symbol" w:char="F0B7"/>
      </w:r>
      <w:r w:rsidRPr="00AC7519">
        <w:rPr>
          <w:szCs w:val="24"/>
        </w:rPr>
        <w:t xml:space="preserve"> Doing Quality Work </w:t>
      </w:r>
      <w:r w:rsidRPr="00AC7519">
        <w:rPr>
          <w:szCs w:val="24"/>
        </w:rPr>
        <w:sym w:font="Symbol" w:char="F0B7"/>
      </w:r>
      <w:r w:rsidRPr="00AC7519">
        <w:rPr>
          <w:szCs w:val="24"/>
        </w:rPr>
        <w:t xml:space="preserve"> Demonstrating Integrity on the Job </w:t>
      </w:r>
      <w:r w:rsidRPr="00AC7519">
        <w:rPr>
          <w:szCs w:val="24"/>
        </w:rPr>
        <w:sym w:font="Symbol" w:char="F0B7"/>
      </w:r>
      <w:r w:rsidRPr="00AC7519">
        <w:rPr>
          <w:szCs w:val="24"/>
        </w:rPr>
        <w:t xml:space="preserve"> Showing Flexibility and a “Can Do Spirit” </w:t>
      </w:r>
      <w:r w:rsidRPr="00AC7519">
        <w:rPr>
          <w:szCs w:val="24"/>
        </w:rPr>
        <w:sym w:font="Symbol" w:char="F0B7"/>
      </w:r>
      <w:r w:rsidRPr="00AC7519">
        <w:rPr>
          <w:szCs w:val="24"/>
        </w:rPr>
        <w:t xml:space="preserve"> Acting as Good Stewards of the City’s Resources </w:t>
      </w:r>
      <w:r w:rsidRPr="00AC7519">
        <w:rPr>
          <w:szCs w:val="24"/>
        </w:rPr>
        <w:sym w:font="Symbol" w:char="F0B7"/>
      </w:r>
      <w:r w:rsidRPr="00AC7519">
        <w:rPr>
          <w:szCs w:val="24"/>
        </w:rPr>
        <w:t xml:space="preserve"> Ensuring Our Safety and the Safety of Others</w:t>
      </w:r>
    </w:p>
    <w:p w14:paraId="49B4FF7E" w14:textId="77777777" w:rsidR="003F4B1B" w:rsidRPr="00AC7519" w:rsidRDefault="003F4B1B" w:rsidP="006E5B06">
      <w:pPr>
        <w:pStyle w:val="JobsBody"/>
        <w:rPr>
          <w:szCs w:val="24"/>
        </w:rPr>
      </w:pPr>
    </w:p>
    <w:p w14:paraId="3FBA5F36" w14:textId="77777777" w:rsidR="003F4B1B" w:rsidRPr="00AC7519" w:rsidRDefault="003F4B1B" w:rsidP="006E5B06">
      <w:pPr>
        <w:pStyle w:val="JobsBody"/>
        <w:rPr>
          <w:szCs w:val="24"/>
        </w:rPr>
      </w:pPr>
    </w:p>
    <w:p w14:paraId="6BE37DAC" w14:textId="77777777" w:rsidR="003F4B1B" w:rsidRPr="00AC7519" w:rsidRDefault="003F4B1B" w:rsidP="006E5B06">
      <w:pPr>
        <w:pStyle w:val="JobsBody"/>
        <w:rPr>
          <w:szCs w:val="24"/>
        </w:rPr>
      </w:pPr>
    </w:p>
    <w:p w14:paraId="11590E46" w14:textId="77777777" w:rsidR="00A46FF4" w:rsidRPr="00AC7519" w:rsidRDefault="00A46FF4" w:rsidP="006E5B06">
      <w:pPr>
        <w:pStyle w:val="JobsBody"/>
        <w:rPr>
          <w:szCs w:val="24"/>
        </w:rPr>
      </w:pPr>
    </w:p>
    <w:p w14:paraId="20853E5E" w14:textId="77777777" w:rsidR="00C574AD" w:rsidRPr="00AC7519" w:rsidRDefault="00C574AD" w:rsidP="006E5B06">
      <w:pPr>
        <w:pStyle w:val="JobsBody"/>
        <w:rPr>
          <w:szCs w:val="24"/>
          <w:u w:val="single"/>
        </w:rPr>
      </w:pPr>
      <w:r w:rsidRPr="00AC7519">
        <w:rPr>
          <w:szCs w:val="24"/>
        </w:rPr>
        <w:t>Approved by Water &amp; Sewer Commission:</w:t>
      </w:r>
      <w:r w:rsidR="00A46FF4" w:rsidRPr="00AC7519">
        <w:rPr>
          <w:szCs w:val="24"/>
        </w:rPr>
        <w:t xml:space="preserve">  </w:t>
      </w:r>
      <w:r w:rsidRPr="00AC7519">
        <w:rPr>
          <w:szCs w:val="24"/>
          <w:u w:val="single"/>
        </w:rPr>
        <w:t>7/9/01</w:t>
      </w:r>
    </w:p>
    <w:p w14:paraId="32B652B3" w14:textId="77777777" w:rsidR="00A46FF4" w:rsidRPr="00AC7519" w:rsidRDefault="00A46FF4" w:rsidP="006E5B06">
      <w:pPr>
        <w:pStyle w:val="JobsBody"/>
        <w:rPr>
          <w:szCs w:val="24"/>
        </w:rPr>
      </w:pPr>
    </w:p>
    <w:p w14:paraId="178F597F" w14:textId="202D5A67" w:rsidR="00C574AD" w:rsidRPr="00AC7519" w:rsidRDefault="00C574AD" w:rsidP="006E5B06">
      <w:pPr>
        <w:pStyle w:val="JobsBody"/>
        <w:rPr>
          <w:szCs w:val="24"/>
        </w:rPr>
      </w:pPr>
      <w:r w:rsidRPr="00AC7519">
        <w:rPr>
          <w:szCs w:val="24"/>
        </w:rPr>
        <w:t>Revision History:  7/1/96</w:t>
      </w:r>
      <w:r w:rsidR="00A46FF4" w:rsidRPr="00AC7519">
        <w:rPr>
          <w:szCs w:val="24"/>
        </w:rPr>
        <w:t xml:space="preserve">; </w:t>
      </w:r>
      <w:r w:rsidR="00EB0095" w:rsidRPr="00AC7519">
        <w:rPr>
          <w:szCs w:val="24"/>
        </w:rPr>
        <w:t>12</w:t>
      </w:r>
      <w:r w:rsidR="00A46FF4" w:rsidRPr="00AC7519">
        <w:rPr>
          <w:szCs w:val="24"/>
        </w:rPr>
        <w:t>/</w:t>
      </w:r>
      <w:r w:rsidR="00EB0095" w:rsidRPr="00AC7519">
        <w:rPr>
          <w:szCs w:val="24"/>
        </w:rPr>
        <w:t>3</w:t>
      </w:r>
      <w:r w:rsidR="00A46FF4" w:rsidRPr="00AC7519">
        <w:rPr>
          <w:szCs w:val="24"/>
        </w:rPr>
        <w:t>1</w:t>
      </w:r>
      <w:r w:rsidR="00A46FF4" w:rsidRPr="006E5B06">
        <w:rPr>
          <w:b/>
          <w:szCs w:val="24"/>
        </w:rPr>
        <w:t>/</w:t>
      </w:r>
      <w:r w:rsidR="00A46FF4" w:rsidRPr="00AC7519">
        <w:rPr>
          <w:szCs w:val="24"/>
        </w:rPr>
        <w:t>10</w:t>
      </w:r>
      <w:r w:rsidR="003F4B1B" w:rsidRPr="00AC7519">
        <w:rPr>
          <w:szCs w:val="24"/>
        </w:rPr>
        <w:t>; 9/12/11; 8/13/12; 12/31/15; 7/3/16; 5/31/18</w:t>
      </w:r>
      <w:r w:rsidR="00C35843">
        <w:rPr>
          <w:szCs w:val="24"/>
        </w:rPr>
        <w:t>; 4/22/2022</w:t>
      </w:r>
      <w:r w:rsidR="005221B0">
        <w:rPr>
          <w:szCs w:val="24"/>
        </w:rPr>
        <w:t>; 7/22/2026</w:t>
      </w:r>
    </w:p>
    <w:sectPr w:rsidR="00C574AD" w:rsidRPr="00AC7519" w:rsidSect="00933797">
      <w:footerReference w:type="default" r:id="rId11"/>
      <w:pgSz w:w="12240" w:h="15840" w:code="1"/>
      <w:pgMar w:top="900" w:right="1440" w:bottom="1440" w:left="1440" w:header="720" w:footer="720" w:gutter="0"/>
      <w:paperSrc w:first="4" w:other="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8BE69" w14:textId="77777777" w:rsidR="009E290B" w:rsidRDefault="009E290B">
      <w:r>
        <w:separator/>
      </w:r>
    </w:p>
  </w:endnote>
  <w:endnote w:type="continuationSeparator" w:id="0">
    <w:p w14:paraId="0FB5022B" w14:textId="77777777" w:rsidR="009E290B" w:rsidRDefault="009E290B">
      <w:r>
        <w:continuationSeparator/>
      </w:r>
    </w:p>
  </w:endnote>
  <w:endnote w:type="continuationNotice" w:id="1">
    <w:p w14:paraId="40A81666" w14:textId="77777777" w:rsidR="009E290B" w:rsidRDefault="009E29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CD4DF" w14:textId="77777777" w:rsidR="00C574AD" w:rsidRDefault="006E5B06" w:rsidP="006E5B06">
    <w:pPr>
      <w:pStyle w:val="JobsFooter"/>
      <w:tabs>
        <w:tab w:val="clear" w:pos="4320"/>
        <w:tab w:val="clear" w:pos="8640"/>
        <w:tab w:val="center" w:pos="4680"/>
        <w:tab w:val="right" w:pos="9360"/>
      </w:tabs>
      <w:jc w:val="left"/>
    </w:pPr>
    <w:r>
      <w:tab/>
    </w:r>
    <w:r w:rsidR="00883A6A">
      <w:t>Utility Maintenance Worker II</w:t>
    </w:r>
    <w:r>
      <w:rPr>
        <w:snapToGrid w:val="0"/>
      </w:rPr>
      <w:tab/>
    </w:r>
    <w:r w:rsidR="00C574AD">
      <w:rPr>
        <w:snapToGrid w:val="0"/>
      </w:rPr>
      <w:t xml:space="preserve">Page </w:t>
    </w:r>
    <w:r w:rsidR="00C574AD">
      <w:rPr>
        <w:snapToGrid w:val="0"/>
      </w:rPr>
      <w:fldChar w:fldCharType="begin"/>
    </w:r>
    <w:r w:rsidR="00C574AD">
      <w:rPr>
        <w:snapToGrid w:val="0"/>
      </w:rPr>
      <w:instrText xml:space="preserve"> PAGE </w:instrText>
    </w:r>
    <w:r w:rsidR="00C574AD">
      <w:rPr>
        <w:snapToGrid w:val="0"/>
      </w:rPr>
      <w:fldChar w:fldCharType="separate"/>
    </w:r>
    <w:r>
      <w:rPr>
        <w:noProof/>
        <w:snapToGrid w:val="0"/>
      </w:rPr>
      <w:t>1</w:t>
    </w:r>
    <w:r w:rsidR="00C574AD">
      <w:rPr>
        <w:snapToGrid w:val="0"/>
      </w:rPr>
      <w:fldChar w:fldCharType="end"/>
    </w:r>
    <w:r w:rsidR="00C574AD">
      <w:rPr>
        <w:snapToGrid w:val="0"/>
      </w:rPr>
      <w:t xml:space="preserve"> of </w:t>
    </w:r>
    <w:r w:rsidR="00C574AD">
      <w:rPr>
        <w:snapToGrid w:val="0"/>
      </w:rPr>
      <w:fldChar w:fldCharType="begin"/>
    </w:r>
    <w:r w:rsidR="00C574AD">
      <w:rPr>
        <w:snapToGrid w:val="0"/>
      </w:rPr>
      <w:instrText xml:space="preserve"> NUMPAGES </w:instrText>
    </w:r>
    <w:r w:rsidR="00C574AD">
      <w:rPr>
        <w:snapToGrid w:val="0"/>
      </w:rPr>
      <w:fldChar w:fldCharType="separate"/>
    </w:r>
    <w:r>
      <w:rPr>
        <w:noProof/>
        <w:snapToGrid w:val="0"/>
      </w:rPr>
      <w:t>4</w:t>
    </w:r>
    <w:r w:rsidR="00C574AD">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2DA89" w14:textId="77777777" w:rsidR="009E290B" w:rsidRDefault="009E290B">
      <w:r>
        <w:separator/>
      </w:r>
    </w:p>
  </w:footnote>
  <w:footnote w:type="continuationSeparator" w:id="0">
    <w:p w14:paraId="4BC0EF54" w14:textId="77777777" w:rsidR="009E290B" w:rsidRDefault="009E290B">
      <w:r>
        <w:continuationSeparator/>
      </w:r>
    </w:p>
  </w:footnote>
  <w:footnote w:type="continuationNotice" w:id="1">
    <w:p w14:paraId="7756BB2C" w14:textId="77777777" w:rsidR="009E290B" w:rsidRDefault="009E29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D31A4"/>
    <w:multiLevelType w:val="singleLevel"/>
    <w:tmpl w:val="609E0AC2"/>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 w15:restartNumberingAfterBreak="0">
    <w:nsid w:val="25BB31F6"/>
    <w:multiLevelType w:val="multilevel"/>
    <w:tmpl w:val="EF3C789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8431CCC"/>
    <w:multiLevelType w:val="hybridMultilevel"/>
    <w:tmpl w:val="C406CA0A"/>
    <w:lvl w:ilvl="0" w:tplc="0EEE2C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EC320F"/>
    <w:multiLevelType w:val="singleLevel"/>
    <w:tmpl w:val="4A08858E"/>
    <w:lvl w:ilvl="0">
      <w:start w:val="3"/>
      <w:numFmt w:val="decimal"/>
      <w:lvlText w:val="%1."/>
      <w:lvlJc w:val="left"/>
      <w:pPr>
        <w:tabs>
          <w:tab w:val="num" w:pos="720"/>
        </w:tabs>
        <w:ind w:left="720" w:hanging="720"/>
      </w:pPr>
      <w:rPr>
        <w:rFonts w:hint="default"/>
      </w:rPr>
    </w:lvl>
  </w:abstractNum>
  <w:abstractNum w:abstractNumId="4" w15:restartNumberingAfterBreak="0">
    <w:nsid w:val="54BD0D64"/>
    <w:multiLevelType w:val="multilevel"/>
    <w:tmpl w:val="8F16B84C"/>
    <w:lvl w:ilvl="0">
      <w:start w:val="1"/>
      <w:numFmt w:val="decimal"/>
      <w:lvlText w:val="1.%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57624DE"/>
    <w:multiLevelType w:val="multilevel"/>
    <w:tmpl w:val="212034B0"/>
    <w:lvl w:ilvl="0">
      <w:start w:val="1"/>
      <w:numFmt w:val="decimal"/>
      <w:lvlText w:val="2.%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97671427">
    <w:abstractNumId w:val="1"/>
  </w:num>
  <w:num w:numId="2" w16cid:durableId="294650459">
    <w:abstractNumId w:val="3"/>
  </w:num>
  <w:num w:numId="3" w16cid:durableId="1504979459">
    <w:abstractNumId w:val="0"/>
  </w:num>
  <w:num w:numId="4" w16cid:durableId="1682779152">
    <w:abstractNumId w:val="4"/>
  </w:num>
  <w:num w:numId="5" w16cid:durableId="894580406">
    <w:abstractNumId w:val="5"/>
  </w:num>
  <w:num w:numId="6" w16cid:durableId="7282667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NTU2MjazNDIwNDVV0lEKTi0uzszPAykwqgUAeatb7SwAAAA="/>
  </w:docVars>
  <w:rsids>
    <w:rsidRoot w:val="00A46FF4"/>
    <w:rsid w:val="000517E6"/>
    <w:rsid w:val="00056C61"/>
    <w:rsid w:val="00240951"/>
    <w:rsid w:val="00252FBA"/>
    <w:rsid w:val="00280C22"/>
    <w:rsid w:val="002952E7"/>
    <w:rsid w:val="002D454D"/>
    <w:rsid w:val="0030308F"/>
    <w:rsid w:val="00364F25"/>
    <w:rsid w:val="003B45BB"/>
    <w:rsid w:val="003E01D7"/>
    <w:rsid w:val="003F4B1B"/>
    <w:rsid w:val="00462956"/>
    <w:rsid w:val="00484629"/>
    <w:rsid w:val="00513391"/>
    <w:rsid w:val="005221B0"/>
    <w:rsid w:val="00532EAE"/>
    <w:rsid w:val="005734E2"/>
    <w:rsid w:val="00657E71"/>
    <w:rsid w:val="006764DA"/>
    <w:rsid w:val="006D0756"/>
    <w:rsid w:val="006E5B06"/>
    <w:rsid w:val="00722D9A"/>
    <w:rsid w:val="00736B53"/>
    <w:rsid w:val="00755FB3"/>
    <w:rsid w:val="007B2171"/>
    <w:rsid w:val="00806540"/>
    <w:rsid w:val="00883A6A"/>
    <w:rsid w:val="008E170B"/>
    <w:rsid w:val="008F1877"/>
    <w:rsid w:val="008F6CE6"/>
    <w:rsid w:val="00933797"/>
    <w:rsid w:val="009641AA"/>
    <w:rsid w:val="009C7498"/>
    <w:rsid w:val="009E16AD"/>
    <w:rsid w:val="009E290B"/>
    <w:rsid w:val="00A36FED"/>
    <w:rsid w:val="00A42946"/>
    <w:rsid w:val="00A46FF4"/>
    <w:rsid w:val="00A873C5"/>
    <w:rsid w:val="00AC7519"/>
    <w:rsid w:val="00B308C5"/>
    <w:rsid w:val="00B5465D"/>
    <w:rsid w:val="00BA19B2"/>
    <w:rsid w:val="00C244BA"/>
    <w:rsid w:val="00C35843"/>
    <w:rsid w:val="00C4141B"/>
    <w:rsid w:val="00C574AD"/>
    <w:rsid w:val="00D12F7A"/>
    <w:rsid w:val="00DF1CEA"/>
    <w:rsid w:val="00DF23DB"/>
    <w:rsid w:val="00E754F1"/>
    <w:rsid w:val="00E97FE7"/>
    <w:rsid w:val="00EA786E"/>
    <w:rsid w:val="00EB0095"/>
    <w:rsid w:val="00EE6795"/>
    <w:rsid w:val="00F537EC"/>
    <w:rsid w:val="00F60D16"/>
    <w:rsid w:val="00F653C4"/>
    <w:rsid w:val="00FB7EE7"/>
    <w:rsid w:val="00FC7D96"/>
    <w:rsid w:val="00FE0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CAA044"/>
  <w15:chartTrackingRefBased/>
  <w15:docId w15:val="{8DD7C36C-F69A-4396-A99C-07DB9BAB1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19"/>
    <w:pPr>
      <w:spacing w:after="160" w:line="259" w:lineRule="auto"/>
    </w:pPr>
    <w:rPr>
      <w:rFonts w:ascii="Calibri" w:eastAsia="Calibri" w:hAnsi="Calibri"/>
      <w:sz w:val="22"/>
      <w:szCs w:val="22"/>
    </w:rPr>
  </w:style>
  <w:style w:type="paragraph" w:styleId="Heading1">
    <w:name w:val="heading 1"/>
    <w:aliases w:val="Jobs Sections 1"/>
    <w:basedOn w:val="JobsBody"/>
    <w:next w:val="Normal"/>
    <w:link w:val="Heading1Char"/>
    <w:uiPriority w:val="9"/>
    <w:qFormat/>
    <w:rsid w:val="00AC7519"/>
    <w:pPr>
      <w:keepNext/>
      <w:jc w:val="center"/>
      <w:outlineLvl w:val="0"/>
    </w:pPr>
    <w:rPr>
      <w:rFonts w:eastAsia="Times New Roman"/>
      <w:bCs/>
      <w:kern w:val="32"/>
      <w:szCs w:val="32"/>
    </w:rPr>
  </w:style>
  <w:style w:type="paragraph" w:styleId="Heading2">
    <w:name w:val="heading 2"/>
    <w:basedOn w:val="Normal"/>
    <w:next w:val="Normal"/>
    <w:link w:val="Heading2Char"/>
    <w:uiPriority w:val="9"/>
    <w:semiHidden/>
    <w:unhideWhenUsed/>
    <w:qFormat/>
    <w:rsid w:val="00AC7519"/>
    <w:pPr>
      <w:keepNext/>
      <w:spacing w:after="0" w:line="240" w:lineRule="auto"/>
      <w:jc w:val="both"/>
      <w:outlineLvl w:val="1"/>
    </w:pPr>
    <w:rPr>
      <w:rFonts w:ascii="Arial" w:eastAsia="Times New Roman" w:hAnsi="Arial"/>
      <w:b/>
      <w:bCs/>
      <w:iCs/>
      <w:szCs w:val="28"/>
      <w:u w:val="single"/>
    </w:rPr>
  </w:style>
  <w:style w:type="paragraph" w:styleId="Heading3">
    <w:name w:val="heading 3"/>
    <w:basedOn w:val="Normal"/>
    <w:next w:val="Normal"/>
    <w:link w:val="Heading3Char"/>
    <w:uiPriority w:val="9"/>
    <w:semiHidden/>
    <w:unhideWhenUsed/>
    <w:qFormat/>
    <w:rsid w:val="00AC7519"/>
    <w:pPr>
      <w:keepNext/>
      <w:spacing w:after="0" w:line="240" w:lineRule="auto"/>
      <w:jc w:val="both"/>
      <w:outlineLvl w:val="2"/>
    </w:pPr>
    <w:rPr>
      <w:rFonts w:ascii="Arial" w:eastAsia="Times New Roman" w:hAnsi="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Title">
    <w:name w:val="Title"/>
    <w:basedOn w:val="Normal"/>
    <w:link w:val="TitleChar"/>
    <w:qFormat/>
    <w:rsid w:val="00AC7519"/>
    <w:pPr>
      <w:spacing w:after="0" w:line="240" w:lineRule="auto"/>
      <w:jc w:val="center"/>
    </w:pPr>
    <w:rPr>
      <w:rFonts w:ascii="Arial" w:hAnsi="Arial"/>
      <w:b/>
      <w:sz w:val="24"/>
      <w:szCs w:val="20"/>
    </w:rPr>
  </w:style>
  <w:style w:type="paragraph" w:styleId="BodyText">
    <w:name w:val="Body Text"/>
    <w:basedOn w:val="Normal"/>
    <w:semiHidden/>
    <w:pPr>
      <w:jc w:val="both"/>
    </w:pPr>
    <w:rPr>
      <w:rFonts w:ascii="Arial" w:hAnsi="Arial"/>
      <w:sz w:val="24"/>
    </w:rPr>
  </w:style>
  <w:style w:type="paragraph" w:styleId="ListParagraph">
    <w:name w:val="List Paragraph"/>
    <w:basedOn w:val="Normal"/>
    <w:uiPriority w:val="34"/>
    <w:qFormat/>
    <w:rsid w:val="00AC7519"/>
    <w:pPr>
      <w:spacing w:after="0" w:line="240" w:lineRule="auto"/>
      <w:ind w:left="720"/>
      <w:jc w:val="both"/>
    </w:pPr>
    <w:rPr>
      <w:sz w:val="24"/>
      <w:szCs w:val="20"/>
    </w:rPr>
  </w:style>
  <w:style w:type="paragraph" w:customStyle="1" w:styleId="JobsHeading1">
    <w:name w:val="Jobs Heading 1"/>
    <w:link w:val="JobsHeading1Char"/>
    <w:qFormat/>
    <w:rsid w:val="00AC7519"/>
    <w:pPr>
      <w:jc w:val="center"/>
    </w:pPr>
    <w:rPr>
      <w:rFonts w:ascii="Calibri" w:hAnsi="Calibri"/>
      <w:b/>
      <w:bCs/>
      <w:kern w:val="32"/>
      <w:sz w:val="28"/>
      <w:szCs w:val="32"/>
    </w:rPr>
  </w:style>
  <w:style w:type="character" w:customStyle="1" w:styleId="JobsHeading1Char">
    <w:name w:val="Jobs Heading 1 Char"/>
    <w:link w:val="JobsHeading1"/>
    <w:rsid w:val="00AC7519"/>
    <w:rPr>
      <w:rFonts w:ascii="Calibri" w:hAnsi="Calibri"/>
      <w:b/>
      <w:bCs/>
      <w:kern w:val="32"/>
      <w:sz w:val="28"/>
      <w:szCs w:val="32"/>
    </w:rPr>
  </w:style>
  <w:style w:type="paragraph" w:customStyle="1" w:styleId="JobsHeading2">
    <w:name w:val="Jobs Heading 2"/>
    <w:basedOn w:val="Heading1"/>
    <w:link w:val="JobsHeading2Char"/>
    <w:qFormat/>
    <w:rsid w:val="00AC7519"/>
    <w:rPr>
      <w:b/>
      <w:sz w:val="28"/>
      <w:u w:val="single"/>
    </w:rPr>
  </w:style>
  <w:style w:type="character" w:customStyle="1" w:styleId="JobsHeading2Char">
    <w:name w:val="Jobs Heading 2 Char"/>
    <w:link w:val="JobsHeading2"/>
    <w:rsid w:val="00AC7519"/>
    <w:rPr>
      <w:rFonts w:ascii="Calibri" w:eastAsia="Times New Roman" w:hAnsi="Calibri" w:cs="Arial"/>
      <w:b/>
      <w:bCs/>
      <w:kern w:val="32"/>
      <w:sz w:val="28"/>
      <w:szCs w:val="32"/>
      <w:u w:val="single"/>
    </w:rPr>
  </w:style>
  <w:style w:type="paragraph" w:customStyle="1" w:styleId="JobsHeading3">
    <w:name w:val="Jobs Heading 3"/>
    <w:basedOn w:val="Heading2"/>
    <w:link w:val="JobsHeading3Char"/>
    <w:qFormat/>
    <w:rsid w:val="00AC7519"/>
    <w:rPr>
      <w:rFonts w:ascii="Calibri" w:hAnsi="Calibri"/>
      <w:sz w:val="24"/>
    </w:rPr>
  </w:style>
  <w:style w:type="character" w:customStyle="1" w:styleId="JobsHeading3Char">
    <w:name w:val="Jobs Heading 3 Char"/>
    <w:link w:val="JobsHeading3"/>
    <w:rsid w:val="00AC7519"/>
    <w:rPr>
      <w:rFonts w:ascii="Calibri" w:hAnsi="Calibri"/>
      <w:b/>
      <w:bCs/>
      <w:iCs/>
      <w:sz w:val="24"/>
      <w:szCs w:val="28"/>
      <w:u w:val="single"/>
    </w:rPr>
  </w:style>
  <w:style w:type="character" w:customStyle="1" w:styleId="Heading2Char">
    <w:name w:val="Heading 2 Char"/>
    <w:link w:val="Heading2"/>
    <w:uiPriority w:val="9"/>
    <w:semiHidden/>
    <w:rsid w:val="00AC7519"/>
    <w:rPr>
      <w:rFonts w:ascii="Arial" w:eastAsia="Times New Roman" w:hAnsi="Arial" w:cs="Times New Roman"/>
      <w:b/>
      <w:bCs/>
      <w:iCs/>
      <w:sz w:val="22"/>
      <w:szCs w:val="28"/>
      <w:u w:val="single"/>
    </w:rPr>
  </w:style>
  <w:style w:type="paragraph" w:customStyle="1" w:styleId="JobsBody">
    <w:name w:val="Jobs Body"/>
    <w:basedOn w:val="Normal"/>
    <w:link w:val="JobsBodyChar"/>
    <w:qFormat/>
    <w:rsid w:val="00AC7519"/>
    <w:pPr>
      <w:spacing w:after="0" w:line="240" w:lineRule="auto"/>
      <w:jc w:val="both"/>
    </w:pPr>
    <w:rPr>
      <w:rFonts w:cs="Arial"/>
      <w:sz w:val="24"/>
      <w:szCs w:val="20"/>
    </w:rPr>
  </w:style>
  <w:style w:type="character" w:customStyle="1" w:styleId="JobsBodyChar">
    <w:name w:val="Jobs Body Char"/>
    <w:link w:val="JobsBody"/>
    <w:rsid w:val="00AC7519"/>
    <w:rPr>
      <w:rFonts w:ascii="Calibri" w:eastAsia="Calibri" w:hAnsi="Calibri" w:cs="Arial"/>
      <w:sz w:val="24"/>
    </w:rPr>
  </w:style>
  <w:style w:type="paragraph" w:customStyle="1" w:styleId="JobsFooter">
    <w:name w:val="Jobs Footer"/>
    <w:basedOn w:val="Footer"/>
    <w:link w:val="JobsFooterChar"/>
    <w:qFormat/>
    <w:rsid w:val="00AC7519"/>
    <w:pPr>
      <w:spacing w:after="0" w:line="240" w:lineRule="auto"/>
      <w:jc w:val="center"/>
    </w:pPr>
    <w:rPr>
      <w:szCs w:val="20"/>
    </w:rPr>
  </w:style>
  <w:style w:type="character" w:customStyle="1" w:styleId="JobsFooterChar">
    <w:name w:val="Jobs Footer Char"/>
    <w:link w:val="JobsFooter"/>
    <w:rsid w:val="00AC7519"/>
    <w:rPr>
      <w:rFonts w:ascii="Calibri" w:eastAsia="Calibri" w:hAnsi="Calibri" w:cs="Times New Roman"/>
      <w:sz w:val="22"/>
    </w:rPr>
  </w:style>
  <w:style w:type="character" w:customStyle="1" w:styleId="Heading1Char">
    <w:name w:val="Heading 1 Char"/>
    <w:aliases w:val="Jobs Sections 1 Char"/>
    <w:link w:val="Heading1"/>
    <w:uiPriority w:val="9"/>
    <w:rsid w:val="00AC7519"/>
    <w:rPr>
      <w:rFonts w:ascii="Calibri" w:eastAsia="Times New Roman" w:hAnsi="Calibri" w:cs="Arial"/>
      <w:bCs/>
      <w:kern w:val="32"/>
      <w:sz w:val="24"/>
      <w:szCs w:val="32"/>
    </w:rPr>
  </w:style>
  <w:style w:type="character" w:customStyle="1" w:styleId="Heading3Char">
    <w:name w:val="Heading 3 Char"/>
    <w:link w:val="Heading3"/>
    <w:uiPriority w:val="9"/>
    <w:semiHidden/>
    <w:rsid w:val="00AC7519"/>
    <w:rPr>
      <w:rFonts w:ascii="Arial" w:eastAsia="Times New Roman" w:hAnsi="Arial" w:cs="Times New Roman"/>
      <w:bCs/>
      <w:sz w:val="22"/>
      <w:szCs w:val="26"/>
    </w:rPr>
  </w:style>
  <w:style w:type="character" w:customStyle="1" w:styleId="TitleChar">
    <w:name w:val="Title Char"/>
    <w:link w:val="Title"/>
    <w:rsid w:val="00AC7519"/>
    <w:rPr>
      <w:rFonts w:ascii="Arial" w:eastAsia="Calibri" w:hAnsi="Arial"/>
      <w:b/>
      <w:sz w:val="24"/>
    </w:rPr>
  </w:style>
  <w:style w:type="character" w:styleId="Strong">
    <w:name w:val="Strong"/>
    <w:uiPriority w:val="22"/>
    <w:qFormat/>
    <w:rsid w:val="00AC7519"/>
    <w:rPr>
      <w:b/>
      <w:bCs/>
    </w:rPr>
  </w:style>
  <w:style w:type="character" w:styleId="Emphasis">
    <w:name w:val="Emphasis"/>
    <w:uiPriority w:val="20"/>
    <w:qFormat/>
    <w:rsid w:val="00AC7519"/>
    <w:rPr>
      <w:i/>
      <w:iCs/>
    </w:rPr>
  </w:style>
  <w:style w:type="character" w:styleId="IntenseReference">
    <w:name w:val="Intense Reference"/>
    <w:uiPriority w:val="32"/>
    <w:qFormat/>
    <w:rsid w:val="00AC7519"/>
    <w:rPr>
      <w:b/>
      <w:bCs/>
      <w:smallCaps/>
      <w:color w:val="4472C4"/>
      <w:spacing w:val="5"/>
    </w:rPr>
  </w:style>
  <w:style w:type="character" w:customStyle="1" w:styleId="scayt-misspell-word">
    <w:name w:val="scayt-misspell-word"/>
    <w:basedOn w:val="DefaultParagraphFont"/>
    <w:rsid w:val="00A36FED"/>
  </w:style>
  <w:style w:type="paragraph" w:styleId="Revision">
    <w:name w:val="Revision"/>
    <w:hidden/>
    <w:uiPriority w:val="99"/>
    <w:semiHidden/>
    <w:rsid w:val="0030308F"/>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9a093c0-ffb4-4861-a219-88d4870c03bb">
      <Terms xmlns="http://schemas.microsoft.com/office/infopath/2007/PartnerControls"/>
    </lcf76f155ced4ddcb4097134ff3c332f>
    <TaxCatchAll xmlns="65f4b918-9612-45d2-b015-e5729a7e45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379BB3AB4D2D4AB431DC377B69F01F" ma:contentTypeVersion="18" ma:contentTypeDescription="Create a new document." ma:contentTypeScope="" ma:versionID="68cea8b93adc35ffd0c8577aafa3435e">
  <xsd:schema xmlns:xsd="http://www.w3.org/2001/XMLSchema" xmlns:xs="http://www.w3.org/2001/XMLSchema" xmlns:p="http://schemas.microsoft.com/office/2006/metadata/properties" xmlns:ns2="89a093c0-ffb4-4861-a219-88d4870c03bb" xmlns:ns3="65f4b918-9612-45d2-b015-e5729a7e4582" targetNamespace="http://schemas.microsoft.com/office/2006/metadata/properties" ma:root="true" ma:fieldsID="91be22dec8ef0f1e4f0c4d65bd692546" ns2:_="" ns3:_="">
    <xsd:import namespace="89a093c0-ffb4-4861-a219-88d4870c03bb"/>
    <xsd:import namespace="65f4b918-9612-45d2-b015-e5729a7e45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093c0-ffb4-4861-a219-88d4870c03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0cc4eb-d46a-49bd-b0eb-b47051a9b270"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f4b918-9612-45d2-b015-e5729a7e458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7b5bc9b-6500-4367-8468-57f8a3ef00c2}" ma:internalName="TaxCatchAll" ma:showField="CatchAllData" ma:web="65f4b918-9612-45d2-b015-e5729a7e45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1F72E7-F1E2-497B-A34C-8E5793CE2BCA}">
  <ds:schemaRefs>
    <ds:schemaRef ds:uri="http://schemas.microsoft.com/sharepoint/v3/contenttype/forms"/>
  </ds:schemaRefs>
</ds:datastoreItem>
</file>

<file path=customXml/itemProps2.xml><?xml version="1.0" encoding="utf-8"?>
<ds:datastoreItem xmlns:ds="http://schemas.openxmlformats.org/officeDocument/2006/customXml" ds:itemID="{78DF0373-1CF6-40C3-9C9D-969303DDA3F2}">
  <ds:schemaRefs>
    <ds:schemaRef ds:uri="http://schemas.microsoft.com/office/2006/metadata/properties"/>
    <ds:schemaRef ds:uri="http://schemas.microsoft.com/office/infopath/2007/PartnerControls"/>
    <ds:schemaRef ds:uri="89a093c0-ffb4-4861-a219-88d4870c03bb"/>
    <ds:schemaRef ds:uri="65f4b918-9612-45d2-b015-e5729a7e4582"/>
  </ds:schemaRefs>
</ds:datastoreItem>
</file>

<file path=customXml/itemProps3.xml><?xml version="1.0" encoding="utf-8"?>
<ds:datastoreItem xmlns:ds="http://schemas.openxmlformats.org/officeDocument/2006/customXml" ds:itemID="{861B9DD2-E2F7-4C53-B85D-A40C3F7A9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093c0-ffb4-4861-a219-88d4870c03bb"/>
    <ds:schemaRef ds:uri="65f4b918-9612-45d2-b015-e5729a7e4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Pages>
  <Words>915</Words>
  <Characters>5466</Characters>
  <Application>Microsoft Office Word</Application>
  <DocSecurity>0</DocSecurity>
  <Lines>170</Lines>
  <Paragraphs>67</Paragraphs>
  <ScaleCrop>false</ScaleCrop>
  <HeadingPairs>
    <vt:vector size="2" baseType="variant">
      <vt:variant>
        <vt:lpstr>Title</vt:lpstr>
      </vt:variant>
      <vt:variant>
        <vt:i4>1</vt:i4>
      </vt:variant>
    </vt:vector>
  </HeadingPairs>
  <TitlesOfParts>
    <vt:vector size="1" baseType="lpstr">
      <vt:lpstr>Department</vt:lpstr>
    </vt:vector>
  </TitlesOfParts>
  <Company>City of Platteville</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dc:title>
  <dc:subject/>
  <dc:creator>City Engineering</dc:creator>
  <cp:keywords/>
  <dc:description/>
  <cp:lastModifiedBy>Chad Wilson</cp:lastModifiedBy>
  <cp:revision>38</cp:revision>
  <cp:lastPrinted>2023-04-11T14:37:00Z</cp:lastPrinted>
  <dcterms:created xsi:type="dcterms:W3CDTF">2018-07-20T18:32:00Z</dcterms:created>
  <dcterms:modified xsi:type="dcterms:W3CDTF">2026-07-2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79BB3AB4D2D4AB431DC377B69F01F</vt:lpwstr>
  </property>
  <property fmtid="{D5CDD505-2E9C-101B-9397-08002B2CF9AE}" pid="3" name="MediaServiceImageTags">
    <vt:lpwstr/>
  </property>
</Properties>
</file>